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336be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ed50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5abb3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5Z</dcterms:created>
  <dcterms:modified xsi:type="dcterms:W3CDTF">2016-12-06T04:43:25Z</dcterms:modified>
</cp:coreProperties>
</file>